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1:00:00</w:t>
      </w:r>
      <w:r>
        <w:t xml:space="preserve"> </w:t>
      </w:r>
      <w:r>
        <w:t xml:space="preserve">-</w:t>
      </w:r>
      <w:r>
        <w:t xml:space="preserve"> </w:t>
      </w:r>
      <w:r>
        <w:t xml:space="preserve">01:30:00</w:t>
      </w:r>
      <w:r>
        <w:t xml:space="preserve"> </w:t>
      </w:r>
      <w:r>
        <w:t xml:space="preserve">นาโน,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ก็ทำให้เราทำได้ไม่มากนักเชื้อเชิญให้กรมโยธาธิการและผังเมืองเรามองอีกมุมหนึ่ง ก็คือเรา Build in เรื่องการเข้าถึงโดยสะดวกวัดในเมืองเลย แทนที่จะมองเฉพาะจิ๊กซอว์เป็นหลัง ๆ Accessibility การเข้าถึงตัวสะดวกส่วนหน้าเป็นส่วนหนึ่งของผังเมืองมันจะกลายเป็นส่วนหนึ่งที่แยกไม่ออกจากการพัฒนาเมืองโดยรวมนะครับ อันนี้ถ้าเราช่วยกัน เราก็ได้มุ่งไปในทางที่คิดว่าเป็นประโยชน์ต่อไป แม้ว่าตอนขนาดนี้คนใหม่ไม่ต้องเผาเมืองอาจจะไม่ได้กล่าวถึงเรื่องอย่างเราหรือยังเรื่องนี้ในอนาคตเกิดขึ้นอย่างแน่นอน หนีไม่พ้น เรื่องสิ่งแวดล้อมเลือก Accessibility ก็จะควบคู่มากับสิ่งแวดล้อมนะครับ ขอบพระคุณมากนะครับ เชิญทาง อ๋อ มหาดไทยครบแล้วนะครับ ของมหาดไทย ขอบพระคุณมากครับ ท่านใช้เวลาได้เหมาะสมมากนะครับ เชิญกระทรวงคมนาคมนะครับ ท่านมี 15 นาทีโดยรวมครับ ขอบคุณมากครับ</w:t>
      </w:r>
    </w:p>
    <w:p>
      <w:pPr>
        <w:pStyle w:val="BodyText"/>
      </w:pPr>
      <w:r>
        <w:t xml:space="preserve">(ผู้เข้าร่วมประชุมชาย) สวัสดีครับ เรียนคณะอนุกรรมการคนพิการครับ กระผม เริงศักดิ์ ผมร่วงในการกองพัฒนาระบบการจราจร สนข.แผงสร้างปลัดกระทรวงมหาดไทยวันนี้ยินดีมากนะครับ ที่ได้มาร่วมในการพูดคุยแล้วก็มาให้ข้อมูลในส่วนของคำก็คิดว่าเขามานาคมได้ดำเนินการตามกรอบของคมนาคม ด้านเรื่องประสิทธิภาพเรื่องสิ่งแวดล้อมแล้วก็ความปลอดภัยอีกเรื่องหนึ่งที่สำคัญเสาร์ที่ 3 ของกรอบยุทธศาสตร์อนาคตฉะนั้น ทางเฉพาะจุดหน่วยงานรอบดำเนินการโดยเฉพาะทางถนนและทางปลัดฯ เองได้ดำเนินการมาหลายเรื่องรวมทั้งท่านปลัดก็ได้กันดูเครื่องอัดจะมีการทำซ้ำกันบ้าง แต่จุดประสงค์หลักทั้ง 2 หน่วยในการที่จะพยายามให้คนพิการ ไม่ใช่คนพิการนะครับ ทางคมนาคมหรือทางสามารถที่จะใช้ระบบหรือคมนาคมของประเทศได้ เพราะว่าจริง ๆ แล้วไม่ว่าเข้าถึงนะครับ จะมีประโยชน์คมนาคมโครงสร้างพื้นฐานของอนาคตมีการคุ้มทุน หลักของเราก็คืออย่างที่จะให้ทุกคนมีส่วนทำให้โครงสร้างพื้นฐานของเราสามารถใช้ประโยชน์ได้อย่างเต็ม ที่ขอเรียนว่าทางคมนาคมพยายามผลักดัน อย่างที่ท่านสว่างได้พูดหน้าที่สุดท้าย ยุทธศาสตร์การแผนประมาณ 60 ว่าแล้วปี 2 ปีแล้วคณะกรรมการส่งเสริมและพัฒนาคนพิการแห่งชาติในเรื่องการจัดทำแผนของคมนาคมด้านคนพิการ คณะกรรมการได้ทราบไปแล้วแล้วก็ออกมีในกลุ่มย่อยของคนพิการแห่งชาติไปด้วย ซึ่งในส่วนนั้นนะครับ ทางเราก็ได้นำแผนจากการสินค้าของเราเสนอไปให้หน่วยงานภายในคมนาคมไม่ว่าจะเป็นทางหลวง ทางหลวงชนบท รฟม. ฟรท. พิจารณาแล้วก็ได้หารือกันรอบสองรอบแล้ววันนี้อยู่ระหว่างขั้นตอนที่รอทำหนังสือไปทางทุกหน่วยงานก็ทำให้มีความเห็นชอบกับแผน ว่าจะเป็นการเห็นชอบร่วมกันที่จะดำเนินการทำแผนในอนาคตเสนอกลับมา เมื่อวันเสาร์วันนี้นะ ทุกหน่วยงานยอมรับแผนทุกอย่างมาเราก็จะนำแผ่นนี้นำเรียนท่านปลัดกระทรวงคมนาคม เป็นแผนระดับ 3 แผนระดับ 3 เพื่อจะให้ทุกหน่วยงานคมนาคมดำเนินการ ดำเนินการตามแผน ซึ่งอันนี้เป็นเรื่องแผนที่คมนาคมดำเนินตามตามคนพิการที่เขาเรียกกันว่านอกจากแผนนี้นะครับ คมนาคมได้ทำเรื่องฐานมีการศึกษามีการศึกษาเรื่อง Accessibility เข้าสู่สถานีขนส่งหรือการมีมาตรฐานระดับรถยนต์สาธารณะรถสาธารณะต่าง ๆ ที่จะให้คนพิการมาเข้าถึงได้ ขอเรียนว่าหลังจากที่เรามีคนพิการได้ปรับปรุงกฎและตวงของทางเรื่องของอาคารทางคมนาคมก็มีเรื่องของกระทรวงคมนาคมเองไปหลายปีแล้ว แล้วก็เพื่อให้การสอดคล้องกระทรวงคมนาคมก็ได้มีการตั้งคณะทำงานขึ้นมา มีท่าน… อีกไม่กี่วันนี้ก็สรุปสุดท้ายแล้วว่ารับความเห็นของหน่วยงานทุกหน่วยงานภายในคมนาคมที่จะปรับแผนต่าง ๆ ร่วมกับกระทรวงมหาดไทยแล้วก็ได้จะประกาศกฎกระทรวงออกมาเพื่อให้มันทันสมัย ไม่ขัดกับกระทรวงมหาดไทย การกระทำปัจจุบันซึ่งอีกไม่นานมันก็จะมีการดำเนินการกฎกระทรวงฉบับที่ 2 เพื่อเป็นประกาศขายออกมา ซึ่งมันก็คือเป็นแผนแม่บท เป็นแผนเป็นที่ทุกคนสามารถที่จะเอาไปใช้ดำเนินการได้ รวมทั้งหน่วยงานอื่นนอกจากกระทรวงคมนาคม ทางมหาดไทยหรือว่าองค์การปกครองส่วนท้องถิ่นสามารถที่จะนำรูปแบบการเข้าถึงในสถานีนำไปใช้ในหน่วยงานของตัวเองได้ครับ ในตอนนี้ขอเรียนให้ทราบไว้เพียงเท่านี้ ขอบคุณมากครับ ครับ</w:t>
      </w:r>
    </w:p>
    <w:p>
      <w:pPr>
        <w:pStyle w:val="BodyText"/>
      </w:pPr>
      <w:r>
        <w:t xml:space="preserve">(คุณมณเฑียร) ขอบคุณมากนะครับ ท่านผู้แทนจาก สนข. ครับ อีก 2 หน่วยงานเลยครับ ในคมนาคมครับ เชิญครับ เชิญกรมทางหลวง และกรมทางหลวงชนบท ท่านไหนจะพูดก่อนครับ เชิญครับ ไม่ทราบว่าตัวแทนจากกรมทางหลวง</w:t>
      </w:r>
    </w:p>
    <w:p>
      <w:pPr>
        <w:pStyle w:val="BodyText"/>
      </w:pPr>
      <w:r>
        <w:t xml:space="preserve">(ผู้เข้าร่วมประชุมชาย) ครับผม กรมทางหลวงครับ เรียนท่านประธานและท่านอนุกรรมาธิการ รวมทั้งท่านผู้ร่วมประชุมทุกท่านครับ ผมนายไพฑูรย์ พงษ์ชวฤทธิ์ รองอธิบดีกรมทางหลวงครับ เอาตามที่ทาง สนข. ได้พูดถึงนโยบายต่าง ๆ ไปแล้ว กรมทางหลวงเราก็พร้อมที่จะปฏิบัติตาม รวมทั้งหน่วยงานในคมนาคมในทุกหน่วยงานก็ได้มีการร่วมมือกันเป็นอย่างดีครับ อย่างเช่น ในเขตชุมชนปัจจุบันนี่ กรมหลวงแล้วก็ได้เพิ่มพวกทางลาดสำหรับคนพิการในทางเท้า รวมทั้งมีแบบพี่พร้อมที่จะปฏิบัติ รวมไปถึงสะพานลอยคนข้ามเราก็มีแบบสำหรับคนพิการเรียบร้อยหมดแล้วนะครับ ถ้าเกิดทางเรามี… ถ้ามีนโยบายเกี่ยวกับเมืองอัจฉริยะนี่ กรมทางหลวงก็พร้อมที่จะให้ความร่วมมือนะครับ ครับ เบื้องต้นประมาณนี้นะครับ จริง ๆ มันคงมีประเด็นที่จะอยู่ในรายละเอียดกันพอสมควรนะครับ แต่ว่าก็เดี๋ยวถ้าใช้เวลายังไม่ครบอยู่ หรือตอนแลกเปลี่ยนก็อาจจะมีการหยิบยกเรื่องนี้ขึ้นมาพูดในบริบทอื่น ๆ ด้วยนะครับ ขอบคุณมากครับ เชิญทางกรมทางหลวงชนบท</w:t>
      </w:r>
    </w:p>
    <w:p>
      <w:pPr>
        <w:pStyle w:val="BodyText"/>
      </w:pPr>
      <w:r>
        <w:t xml:space="preserve">(ผู้เข้าร่วมประชุมชาย) สวัสดีครับ เรียนท่านคณะกรรมการอนุคนพิการการพัฒนาสังคมครับ ผม ผอ. สถาปัตและภูมิสภาปและและกรมทางหลวงชนบทนะครับ คือในส่วนของการทำงานของทางหลวงชนบทนะครับ ณ ปัจจุบันกรมทางหลวงชนบทให้ความสำคัญกับการบริการภาคประชาชนนะครับ โดยเฉพาะอย่างยิ่งผู้พิการและผู้สูงอายุนะครับ ทำแบบทางเท้าทางข้ามนะครับ ให้เป็นไปตามกฎกระทรวงฉบับที่ 2 พ.ศ. 2564 นะครับ ในด้านการส่งเสริมของเมืองและการท่องเที่ยวนะครับ ใน พ.ร.บ. ก็จะมีพัฒนากลุ่มเพื่อสนับสนุนชุมชนแล้วก็ผู้พิการให้เข้าไปในแหล่งท่องเที่ยวได้นะครับ โดย ณ ปัจจุบันกรมทางหลวงชนบทนะครับ มีการปรับปรุงเรื่องฟุตพาธ เพื่อนำร่องที่จะนำร่องที่จังหวัดหนองคายและนครพนมครับ สุดท้ายนี้นะครับ กรมทางหลวงชนบทยินดีที่จะรับฟังความคิดเห็นทุกประการกิจการคนพิการมีการพัฒนาเมืองครับ กรมทางหลวงชนบทมีข้อมูลรายงานเพียงเท่านี้ก่อนครับ</w:t>
      </w:r>
    </w:p>
    <w:p>
      <w:pPr>
        <w:pStyle w:val="BodyText"/>
      </w:pPr>
      <w:r>
        <w:t xml:space="preserve">(คุณมณเฑียร) ครับ ขอบคุณครับ แล้วดูแล้วเป็นความเห็นทั้งบวกทั้งสิ้นนะคะ เป็นสิ่งที่น่ายินดีนะครับ เพราะว่าโครงการที่คุณสว่างได้นำเสนอไปก็น่าจะมีความเป็นไปได้นะครับ ถ้ากรณีที่ทุกฝ่ายได้ให้ความสนใจแล้วก็ยินดีที่จะเข้ามามีส่วนร่วมนะครับ ต่อไปเป็นกระทรวงดิจิทัลเพื่อเศรษฐกิจและสังคมนะครับ วันนี้เข้าใจว่าเป็น depa มานะครับ</w:t>
      </w:r>
    </w:p>
    <w:p>
      <w:pPr>
        <w:pStyle w:val="BodyText"/>
      </w:pPr>
      <w:r>
        <w:t xml:space="preserve">(ผู้เข้าร่วมประชุมหญิง) สวัสดีท่านประธานอนุกรรมการงานคนพิการในคณะกรรมการพัฒนาสังคม สำหรับ depa มีบทบาทในมุมของอัจฉริยะบทบาทแรกเราเป็นเลขาของสำนักงานส่งเสริม ซึ่งทำหน้าที่เป็นเลขาของคณะกรรมการชาติ ที่คอยเขาเรียกรับรองแผนการพัฒนาเมืองอัจฉริยะของแต่ละจังหวัดแต่ละพื้นที่นะคะ อันนี้คือบทบาทในการส่งเสริมให้ทุกเมืองมีทิศทางในการพัฒนาเมืองอัจฉริยะได้ชัดเจน ส่วนอีกบทบาทหนึ่งของ depa เป็นเชิงปฏิบัติจะมีอีกหน่วยงานหนึ่ง แล้วก็มีส่งเสริมด้านสังคมด้วยนะเชิงสังคม เราก็จะเน้นกลุ่มเปราะบาง หมายถึง ตั้งแต่เด็กพิการอายุนะคะ ในส่วนนี้จะเป็น Unit ที่มีการปฏิบัติการโครงการนำร่องหรือโครงการ แล้วก็ถ้าเกิดมันเวิร์กก็จะให้ภาคเอกชนเอาไปทำธุรกิจเอาไปทำใช้ต่อ ปฏิบัติเป็นรูปธรรมปีนี้ได้ 2 บทบาท depa จะช่วยได้นะคะ ในการส่งเสริมการเข้าถึงเมืองที่ทุกคนเข้าถึงได้นะคะ จริง ๆ แล้วในการทำแผน กรรมการก็จะมีความคาดหวังและเงื่อนไขที่แผนควรจะกล่าวถึง กรรมการคิดว่าการที่ไหนมันทำมามันก็ตอบโจทย์ทุกคนในเมือง กรรมการก็จะมีกำหนดเขาเรียกเหมือนกันนะคะ เมืองคุณจะพัฒนาเป็นเมืองอัจฉริยะคุณต้องทำให้ครบทุกมิตินะคะ มิติของเรื่องของผู้สูงอายุหรือว่าคนที่คนพิการ Smart Living นะคะ ต้องดูแลทุกคน ต้องมีในมุมนั้น หรือแม้แต่ในมุมของการเดินทางใน Mobility น่ะค่ะ มันจะหมายถึงเรื่องการเดินทางที่สะดวกและยานพาหนะและก็การเดินทางในเมืองนะครับ เพราะฉะนั้น ในบทบาทที่เราทำหน้าที่เป็นกรรมการเราสามารถเขาเรียกส่งเสริมพลังที่กำลังจะทำแผน Smart Cities นี่ การทำให้เมืองเข้าถึงได้เข้าไปในแผนเขาด้วยนะคะ เป็นการส่งเสริมให้มีเงื่อนไขข้อนี้อยู่ในการทำแผนทุกครั้งนะคะ อันนี้ก็เป็นบทบาทหนึ่งนะคะ กดอีกส่วนหนึ่งนี่ก็เป็นส่วนของอีกฝ่ายหนึ่งนะคะ ที่บอกว่าเรามีหน่วยงานของเราเล็ก ๆ ที่ดูแลมิติของกลุ่มเปราะบางนะคะ ซึ่งในหน่วยงานนี้นี่ เดี๋ยว ผอ. สุชนา จะมาเล่าให้ฟังนะคะ เราส่งเสริมเรามีโครงการอะไรบ้าง เราทำการอะไรบ้าง เพื่อมาดูแลคนในกลุ่มนี้ เบื้องต้นเป็นอย่างไร แล้วก็แนวทางที่เราจะส่งเสริมให้เอาเทคโนโลยีนี่ให้ผู้พิการสามารถเข้าถึงและมีชีวิตสะดวกสบายในเมือง แล้วก็มีโอกาสเท่าเทียมกับคนอื่น เรามีรูปแบบไหนบ้าง โดยสรุปในภาพรวมจริง ๆ อย่างที่บอก depa เป็นเลขานั่นอยู่แล้วแล้วก็โพรโมต แนวคอยส่งเสริมให้ประเด็นสำคัญสำคัญการพัฒนาเมืองแล้วคิดว่าบทบาทของคณะกรรมการที่ช่วยส่งเสริมและก็คอยฟังพวกนี้เข้าไปเมืองอัจฉริยะอยู่แล้วนะคะ ในเบื้องต้นก็ขอให้อันนี้รายละเอียดเอาเทคโนโลยีอะไรในมิตินี้บ้างนะคะ ขอบคุณค่ะ</w:t>
      </w:r>
    </w:p>
    <w:p>
      <w:pPr>
        <w:pStyle w:val="BodyText"/>
      </w:pPr>
      <w:r>
        <w:t xml:space="preserve">(คุณมณเฑียร) ขอบคุณมากนะครับ เชิญผมนึกขึ้นมาได้ว่าตอนเราเขียน พ.ร.บ. ดิจิทัลเพื่อเศรษฐกิจและสังคมปี 2560 ได้บรรจุเรื่องของการที่เป็นสากล เทคโนโลยีสิ่งอำนวยความสะดวกในมาตรา 41</w:t>
      </w:r>
    </w:p>
    <w:p>
      <w:pPr>
        <w:numPr>
          <w:ilvl w:val="0"/>
          <w:numId w:val="1001"/>
        </w:numPr>
      </w:pPr>
      <w:r>
        <w:t xml:space="preserve">ถ้าผมจำหน้าตาไม่ผิดนะครับ ก็หวังว่าบทบัญญัติในกฎหมายดังกล่าวนี่ ยังอยู่ในใจของ depa แล้วอยู่ในใจของคณะกรรมการพัฒนาเมืองอัจฉริยะครับ</w:t>
      </w:r>
    </w:p>
    <w:p>
      <w:pPr>
        <w:pStyle w:val="FirstParagraph"/>
      </w:pPr>
      <w:r>
        <w:t xml:space="preserve">(ผู้เข้าร่วมประชุมหญิง) ขอเสริม เชิญท่านผอ. ต่อไปนะครับ เชิญครับ ขอเสริมนิดหนึางค่ะ เรื่อง Universal Design อยู่ใน Smart Living นะคะ ที่บอกว่าอยากส่งเสริมให้เขาหยุดอัจฉริยะนี่ มันอัจฉริยะใช้เทคโนโลยีอัจฉริยะด้วยการออกแบบให้ทุกคนเข้าถึงได้เหมือนกันอะไรยืนยันว่าแนวคิดนี้ยังอยู่ควบคู่กับกรรมการแล้วเราก็ส่งเสริมตลอดเวลา เวลาเราเขียนแผนเข้ามาก็จะเป็น checklist อันหนึ่งค่ะ ขอบคุณค่ะ เชิญผอ. สุชาดาค่ะ</w:t>
      </w:r>
    </w:p>
    <w:p>
      <w:pPr>
        <w:pStyle w:val="BodyText"/>
      </w:pPr>
      <w:r>
        <w:t xml:space="preserve">(ผู้เข้าร่วมประชุมหญิง) ค่ะ ขอบคุณผอ. ค่ะ เล่นชื่อเรียนท่านประธานและผู้เข้าร่วมประชุมทุกท่านนะคะ ในส่วนของสมาร์ทซิตี้น่ะค่ะ อีโก้ก็คือ 1 ใน 7 ด้านของการที่มึงจะเป็น Smart City ได้นะคะ ก็คือส่งเสริมและสนับสนุนการพัฒนาคุณภาพชีวิตและความมั่นคงจึงมีการทำงานร่วมกับมีหลายภาคหน่วยนะคะ ไม่ว่าจะเป็นหน่วยงานรัฐภาคประชาสังคมหรือว่าจะเป็นมหาวิทยาลัยค่ะ ในการที่จะใช้เทคโนโลยีดิจิทัลมาช่วยส่งเสริมการจ้างงานในผู้พิการให้มีมากขึ้นนะคะ โดยโครงการที่ทำนี่เป็นโครงการที่หลาย ๆ ท่านในที่ประชุมนี้อาจจะได้รู้จักแล้ว ก็คือการที่ให้ผู้พิการสามารถจัดทำข้อมูล AI ได้นะคะ ก็ผู้พิการสามารถเข้าแพลตฟอร์มแล้วก็เข้าไปใช้เทคโนโลยี AI ในการแท็กภาพหรือว่าแท็กเสียง โดยผู้พิการที่ได้รับค่าจ้างผ่านมาตรา 33 รวมไปถึงยังมีความเป็นเจ้าของของงานงานที่ผู้พิการได้แท็ก AI นั้นด้วยนะคะ นอกจากนั้นก็ยังมีเรื่องของการพัฒนาทักษะพื้นฐานที่นำไปสู่การจ้างงาน ซึ่งที่ผ่านมาทางนี้ป้าได้ทำไปแล้ว 3 ปีนะคะ นำไปสู่การจ้างงานคนพิการประมาณ 1,400 คนค่ะ จริง ๆ แล้วตอนนี้นี่ก็มีอีกหนึ่งมาตรการที่มีการประกาศแล้วในเรื่องของ Web Accessibility อาจารย์มณเฑียรได้แจ้งมาเมื่อสักครู่ค่ะ ตอนนี้อยู่ในช่วงของการรีวิวข้อมูลของหน่วยงานที่สมัครมานะคะ เพื่อที่จะได้ให้ผู้ที่โครงการนี้ไปนี่ สามารถทำเว็บไซต์ให้เป็น Web Accessibility ให้ผู้พิการสามารถเข้าถึงได้เข้าถึงเท่าเทียมกันค่ะ ขออนุญาตรายงานเพียงเท่านี้ก่อนค่ะ ขอบคุณค่ะ</w:t>
      </w:r>
    </w:p>
    <w:p>
      <w:pPr>
        <w:pStyle w:val="BodyText"/>
      </w:pPr>
      <w:r>
        <w:t xml:space="preserve">(คุณมณเฑียร) ขอบคุณครับ ก็มีทั้งมิติของการจ้างงานมีมิติของการเข้าไปส่งเสริมการพัฒนาฝีมือแรงงานด้านเทคโนโลยี จริง ๆ ให้ท่านมองเรื่องของ Universal Design ก็ดีเรื่องเทคโนโลยีก็ดีนี่เป็นเรื่องกระแสหลัก ไม่ใช่เรื่องเฉพาะเจาะจงเท่านั้นนะครับ หมายความว่า เวลาเราจะพัฒนา เราจะเอาเทคโนโลยีมาใช้ทำอะไรก็แล้วแต่นี่ ก็อยากจะให้คำนึงถึงการเข้าถึงนี่ตั้งแต่ระดับการออกแบบ ไม่… คือ หมายถึงเอาแบบเทคโนโลยีนั้นด้วยเลย ออกแบบบริการนั้นด้วยเลยครับ มันก็จะได้ไม่เป็นการสิ้นเปลืองนะครับ เราพูดกันเล่น ๆ สนุก ๆ ว่าเราไม่อยากเป็นคนที่ 101 แต่เราอยากเป็นหนึ่งในร้อยมากกว่าเป็นคนที่ 101 นะครับ อันนี้ในเมื่อฝรั่งทำได้แล้วก็ต้องทำได้เมื่อฝรั่งทำได้แล้วร่ำรวยมหาศาล แต่เราก็ได้แต่ยืนดูเขาแล้วก็ทึ่งในสิ่งที่ฝรั่งทำ ก็หวังว่าหยิบมาเองก็จะสนใจจริง ๆ ถ้าเมืองอัจฉริยะนี่มีคนพิการเป็นส่วนหนึ่งที่ยังไม่ออกนะครับ เทคโนโลยีของเราก็จะมีความน่าสนใจด้วยนะครับ ไม่ใช่เทคโนโลยีเฉพาะ แต่เป็นเทคโนโลยีที่ทุกคนแต่ไปอยู่ได้ด้วยเข้าถึงได้ด้วยนะครับ ครับ ขอบคุณมากนะครับ จริง ๆ ท่านมีเวลาเหลือนะครับ แต่ว่าเดี๋ยวค่อยกลับมาอีกทีได้ให้เป็นการแลกเปลี่ยนกันนะครับ ขอเชิญทางกระทรวง พม. ครับ ถ้ามีเวลา15 นาทีเช่นกัน แต่ว่าท่านจะใช้ไม่ถึงก็ไม่เป็นไรนะครับ เชิญกรมกิจการผู้สูงอายุ แล้วก็กรมส่งเสริมและพัฒนาคุณภาพชีวิตคนพิการครับ เชิญครับ</w:t>
      </w:r>
    </w:p>
    <w:p>
      <w:pPr>
        <w:pStyle w:val="BodyText"/>
      </w:pPr>
      <w:r>
        <w:t xml:space="preserve">(ผู้เข้าร่วมประชุมหญิง) สวัสดีค่ะ ดิฉันรองอธิบดีกรมกิจการผู้สูงอายุค่ะ ก็ก่อนอื่นต้องขอขอบคุณคุณท่านอนุกรรมการนะคะ ที่ให้โอกาสกิจการผู้สูงอายุนะคะ ได้เข้ามามีส่วนร่วมการให้ความเห็นในครั้งนี้นะคะ เรื่องที่ฉันคิดว่าในเรื่องของ Smart Cities นะคะ จากแนวคิดที่ท่านอนุกรรมาธิการได้กำหนดมานะคะ ร่วมนะคะ ในฐานะที่ดูแลผู้สูงอายุนะคะ ก็ยินดีที่จะให้ความร่วมมือในเรื่องของ… ในเรื่องของการทำการพัฒนาเมืองนะคะ ให้เป็น Smart Cities ซึ่งก็มีความเห็นอย่างหนึ่งนะคะ ว่าการพัฒนา Smart Cities นี่ ต้องเกิดจากความต้องการที่แท้จริงของประชาชนแล้วก็ชุมชนนั้น ๆ นะคะ สำคัญสุด ก็คือ Smart Community ที่จะเป็นสำคัญที่จะทำให้ความเป็นเมืองนั้นเกิดขึ้นจริง บนฐานความต้องการที่แท้จริงของประชาชนนะคะ ซึ่งในจุดนี้มองว่าท้องถิ่นมีบทบาทสำคัญแล้วก็เป็นพระเอกอย่างยิ่งนะคะ เนื้อเรื่องการพัฒนาเมืองให้เกิดขึ้นจริงได้ แต่อย่างไรก็ตามนะคะ ข้อมูลต่าง ๆ นี่เรื่องสำคัญเหมือนกันสำหรับการพัฒนาเป็นเมืองให้ Smart ภายใต้เทคโนโลยีที่ทันสมัยนะคะ ซึ่งมีความเห็นว่าปัจจุบันนี้ในเรื่องของข้อมูลหรือระบบข้อมูลต่าง ๆ นี่ มันยังขาดความเชื่อมโยง แล้วก็นำมาวิเคราะห์ แล้วก็ใช้ประโยชน์อย่างแท้จริงในการพัฒนาเมืองนี่น้อยนะคะ ยกตัวอย่างหลาย ๆ ตัวอย่างที่เป็นเรื่องของ Smart Cities ที่ได้มีการดำเนินการไปบ้างแล้วนี่แต่ว่ามันมีปัญหาเนื้อเรื่องของข้อมูลที่ขาดความเชื่อมโยงกันนะคะ ทำให้มันไม่ประสบความสำเร็จนะคะ แล้วก็เนื้อเรื่องของที่คิดว่าน่าจะมีความสำคัญนะคะ อีกประเด็นหนึ่ง ก็เกี่ยวกับเรื่องของเรื่องของ… เรื่องของข้อมูลไปแล้วนะคะ ในเรื่องของความต้องการของประชาชนนะคะ ก็ได้นำเรียนไปแล้วว่าถ้าผู้สูงอายุนะคะ หรือคนพิการนี่ ได้รับ ได้มีส่วนร่วมนะคะ ในการตัดสินในการเลือกสิ่งที่ดีที่สุดการดำรงชีวิตนี้นะคะ หรือที่เรียกว่า</w:t>
      </w:r>
      <w:r>
        <w:t xml:space="preserve"> </w:t>
      </w:r>
      <w:r>
        <w:t xml:space="preserve">“</w:t>
      </w:r>
      <w:r>
        <w:t xml:space="preserve">smart Living</w:t>
      </w:r>
      <w:r>
        <w:t xml:space="preserve">”</w:t>
      </w:r>
      <w:r>
        <w:t xml:space="preserve"> </w:t>
      </w:r>
      <w:r>
        <w:t xml:space="preserve">นี่ เขาก็อาจจะได้สมาชิกที่สอดคล้องกับความต้องการนะคะ จริง ๆ แล้วนี่ในเรื่องของการที่จะอำนวยความสะดวกให้ผู้สูงอายุหรือคนพิการหรือคนทั้งมวลนี่ ได้สามารถเข้าถึงบริการสาธารณะได้โดยไร้รอยต่อนี่ น่าจะเป็นสิ่งที่สำคัญที่อยากจะให้หน่วยงานนะคะ ท้องถิ่น หรือว่าในรวมถึงกรุงเทพมหานครด้วยนี่นะคะ ให้ความสำคัญเพราะว่าจากที่เห็นปัญหานะคะ การเคลื่อนที่การเคลื่อนย้ายของประชาชนจากที่หนึ่งไปยังที่หนึ่งเพื่อไปใช้บริการสาธารณะหรือไปในสถานที่ต่าง ๆ นี้มีปัญหาอย่างที่ทางท่านคณะอนุกรรมการได้เสนอภาพไปแล้วส่วนหนึ่งนี่นะคะ ตรงนั้นคิดว่ามันมีประเด็นปัญหาที่จะต้องกลับมาดูแล้วก็มีมาคิดในเรื่องของการเข้าถึงบริการสาธารณะต่าง ๆ อย่างไร้รอยต่อให้มากขึ้นนะคะ ซึ่งอาจจะมองว่าเรื่องของถนนมันอาจจะไม่ใช่ประเด็นเดียว หรือประเด็นสำคัญที่สุด อาจจะมีเรื่องของอื่น ๆ อีกนะคะ ที่ทำให้เกิดช่องว่างของการเข้าไม่ถึงบริการ หรือเข้าไปถึงสถานที่สาธารณะค่ะ อันนี้ก็อยากจะเน้น 3 จุดนะคะ ท่านที่คิดว่าน่าจะมีความสำคัญค่ะ ค่ะ ในเบื้องต้นขออนุญาตนำเสนอประมาณนี้ค่ะ ท่านค่ะ ขอบคุณค่ะ</w:t>
      </w:r>
    </w:p>
    <w:p>
      <w:pPr>
        <w:pStyle w:val="BodyText"/>
      </w:pPr>
      <w:r>
        <w:t xml:space="preserve">(คุณมณเฑียร) ขอบคุณท่านรองอธิบดีมากนะครับ จริง ๆ การพัฒนาทุกอย่างก็คงจะเป็น People Driven เป็น People Centric อย่างที่ท่านพยายามนำเสนอนะครับ อย่างยิ่งกลุ่มผู้สูงอายุก็ดีคนพิการก็ดีนี่แล้วก็กลุ่มเปราะบาง ๆ ก็ดีนี่มักจะอยู่ขอบนอกในกระแสของการพัฒนาทุกชนิด ทีนี้เนื่องจากว่าเศรษฐกิจมันมีแนวโน้มว่าสังคมเมืองนี่มันจะโตขึ้นมากนะครับ ฉะนั้น เราจึงใช้เรื่องการพัฒนาเมืองนี่แหละครับ เป็นต้นแบบในการผลักดันการพัฒนาที่ครอบคลุมนะครับ และไม่ทิ้งใครไว้ข้างหลังนะครับ เชิญท่านผู้แทนจากกรมส่งเสริมและพัฒนาคุณภาพชีวิตคนพิการครับ เชิญครับ</w:t>
      </w:r>
    </w:p>
    <w:p>
      <w:pPr>
        <w:pStyle w:val="BodyText"/>
      </w:pPr>
      <w:r>
        <w:t xml:space="preserve">(ผู้เข้าร่วมประชุมหญิง) ค่ะ สวัสดีค่ะ ท่านประธานค่ะ ก็ท่านอนุกรรมาธิการนะคะ ดิฉัน ณัฐอร อินทร์ 4 นะครับ เป็นผู้เ****วชาญด้านการส่งเสริมและพัฒนาคุณภาพชีวิตคนพิการในส่วนประเด็นของหารือนี้นะคะ ในทั้ง 4 ข้อนี้เพราะน้อมรับ แล้วก็ว่าทำงานร่วมกันของเครือข่ายนะคะ ยินดีตามหลักนะคะ ตามหลัก พก. มีหน้าที่ดูแลในเรื่อง… ที่จะส่งเสริมให้คนพิการนี่เข้าถึงเนื้อเรื่องของสิทธิสวัสดิการต่าง ๆ โดยเฉพาะเนื้อเรื่องของการที่ส่งเสริมคนพิการทุกประเภทคนพิการนะคะ ที่จะเข้าถึงและใช้ประโยชน์ได้จากสิ่งอำนวยความสะดวกมันเป็นสาธารณะนะครับ ซึ่งอันนี้ก็กำหนดไว้ในมาตรา 20 นะคะ แห่งพระราชบัญญัติส่งเสริมและพัฒนาคุณภาพชีวิตคนพิการ ปี 2556 นะคะ และที่แก้ไขเพิ่มเติมนะคะ ซึ่งในการขับเคลื่อนการดำเนินงานที่ผ่านมานะคะ ทางกรม พก. นี่ใช้กลไกในเรื่องของคณะกรรมการส่งเสริมและพัฒนาคุณภาพชีวิตคนพิการแห่งชาติ ซึ่งมีนายกรัฐมนตรีเป็นประธาน แล้วก็จะมีหน่วยงานนะคะ ระดับกระทรวงที่เกี่ยวข้องนะคะ เข้ามามีส่วนร่วมในคณะกรรมการการกำหนดนโยบายทางด้านการส่งเสริมและพัฒนาว่าชีวิตคนพิการนะคะ นอกจากนั้นก็ยังมีกลไกในของผ่านคณะอนุกรรมการส่งเสริมการจัดสภาพแวดล้อม และระบบขนส่งสาธารณะ เพื่อการเข้าถึงโดยสะดวกถ้วนหน้า จะเป็นคณะอนุกรรมการที่ตั้งเป็นคณะอนุกรรมการที่ดูแลในเรื่องของการจัดเรื่องของการส่งเสริมการเข้าถึงสิ่งอำนวยความสะดวกนะคะ นอกจากนั้นขอก่อนนี่ก็ยังมีเรื่องของแถมพัฒนาคุณภาพชีวิตคนพิการนะคะ ซึ่งก็จะมีเอกสารที่ 4 ที่พูดถึงเรื่องของการสร้างสภาพแวดล้อมและเป็นที่ทุกคนเข้าถึงได้ใช้ประโยชน์ได้ อันนี้ก็จะเป็นแผนพัฒนาคุณภาพชีวิตคนพิการที่ดูแลในเรื่องของการเข้าถึงสิ่งอำนวยความสะดวกในยุทธศาสตร์ เพื่อให้คนพิการนี่เขาถึงแล้วก็ใช้ประโยชน์ได้นะคะ จะมีเป้าหมายที่สอดคล้องกันในเรื่องของเป้าหมายการพัฒนายั่งยืน หรือ SDG ดังนั้น ในการดำเนินงานที่เกี่ยวข้องกับการจัดสภาพแวดล้อมและบริการที่ทุกคนเข้าถึงได้และใช้ประโยชน์ถ้วนหน้านะคะ ก็ในปี 2563-2565 พก. ได้ร่วมกับเครือข่ายต่าง ๆ เราจะเป็นภาครัฐภาคเอกชนองค์กรคนพิการมีโครงการที่สำคัญสำคัญที่โดยชัดเจนแล้วก็เป็นประโยชน์พิการแล้วก็ทั้งหมดนะคะ ตัวอย่างอาชีพโครงการการให้กันข้อมูลในช่องทางสิ่งอำนวยความสะดวกนะคะ แนวคิดการออกแบบเพื่อทุกรายนะคะ การใช้ IT เข้ามาเกี่ยวข้องกันผ่านทำแพลตฟอร์มนะคะ การพัฒนาสิ่งอำนวยความสะดวกสำหรับคนพิการแล้วผู้สูงอายุนะคะ โดยผ่านไลน์แชตบอร์ดนะคะ อ่ในกิจกรรมเมืองไทยดีเที่ยวทุกวัย ภายใต้แนวคิด</w:t>
      </w:r>
      <w:r>
        <w:t xml:space="preserve"> </w:t>
      </w:r>
      <w:r>
        <w:t xml:space="preserve">“</w:t>
      </w:r>
      <w:r>
        <w:t xml:space="preserve">เจอแจ้งจันทร์แจ่มแจ๋ว</w:t>
      </w:r>
      <w:r>
        <w:t xml:space="preserve">”</w:t>
      </w:r>
      <w:r>
        <w:t xml:space="preserve"> </w:t>
      </w:r>
      <w:r>
        <w:t xml:space="preserve">นะคะ สำหรับคนทุกวัยคนทุกวันนะคะ วิธีเข้าถึงและใช้ประโยชน์ได้ก็จะสามารถที่จะมีสถานที่ที่จัดเรื่องสิ่งอำนวยความสะดวกถึง 5,000 รายการทั่วประเทศ 2. ก็คือการโครงการมอบป้ายสัญลักษณ์นะคะ สถานที่ที่เป็นมิตรสำหรับคนพิการและทุกคนครับ ที่เข้าถึงเรื่องทำเรื่องสิ่งอำนวยความสะดวกนะคะ โดยมีเป้าหมายดำเนินการใน 77 จังหวัดนะคะ 5,000 แห่ง ซึ่งเราก็ดำเนินการใน 77 จังหวัด แต่ก็สามารถที่จะมอบป้ายสัญลักษณ์ที่สถานที่ที่เป็นมิตรสำหรับคนพิการและทุกคนนะคะ 1,326 แห่ง อันนี้เราก็ดำเนินการที่จะเพิ่มขยายให้มันมีจำนวนมากขึ้น โครงการที่ 3 คือการจัดระดับสิ่งอำนวยความสะดวกสำหรับคนพิการ หรือการจัด Ranking นะคะ ที่ให้กับหน่วยงานสถานที่ที่จัดสิ่งอำนวยความสะดวกสำหรับคนพิการนะคะ ประเภทคนพิการที่ทำครบนะคะ การยกระดับเป็นระดับต่าง ๆ 11 ระดับนะคะ แล้วก็สถานที่ออกกำหนด 11 ประเภทอาหารทุก อย่างเช่ นสถานีบริการน้ำมัน หน่วยงานภาครัฐภาคเอกช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1:00:00 - 01:30:00 นาโน,ตู่</dc:title>
  <dc:creator/>
  <cp:keywords/>
  <dcterms:created xsi:type="dcterms:W3CDTF">2024-01-04T03:04:33Z</dcterms:created>
  <dcterms:modified xsi:type="dcterms:W3CDTF">2024-01-04T0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50 น.</vt:lpwstr>
  </property>
  <property fmtid="{D5CDD505-2E9C-101B-9397-08002B2CF9AE}" pid="3" name="subtitle">
    <vt:lpwstr/>
  </property>
</Properties>
</file>